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 (0.2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3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 (0.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 (0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 (10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 (11.4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 (15.7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 (21.55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 (1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 (19.1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 (1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 (12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 (1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 (22.26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 (15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 (12.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 (13.68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 (3.7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 (4.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 (3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 (5.0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 (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 (3.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 (3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 (2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 (2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 (3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 (3.8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 (2.6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 (3.3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 (6.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 (6.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 (3.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 (3.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 (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 (3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 (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 (4.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 (4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 (3.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 (2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 (1.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21:00:08Z</dcterms:created>
  <dcterms:modified xsi:type="dcterms:W3CDTF">2023-10-09T2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